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D5BDC" w14:textId="6C15BC64" w:rsidR="007F05D5" w:rsidRDefault="004F68AF" w:rsidP="006F2859">
      <w:pPr>
        <w:spacing w:before="240" w:after="240" w:line="360" w:lineRule="auto"/>
        <w:jc w:val="center"/>
        <w:rPr>
          <w:b/>
          <w:bCs/>
        </w:rPr>
      </w:pPr>
      <w:r w:rsidRPr="006A5DB2">
        <w:rPr>
          <w:b/>
          <w:bCs/>
        </w:rPr>
        <w:t>ANEXO I</w:t>
      </w:r>
      <w:r>
        <w:t>: PROPUESTA DEL TRABAJO FIN DE GRADO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4"/>
        <w:gridCol w:w="2628"/>
        <w:gridCol w:w="332"/>
        <w:gridCol w:w="3920"/>
      </w:tblGrid>
      <w:tr w:rsidR="007F05D5" w:rsidRPr="00D311C2" w14:paraId="222E00F2" w14:textId="77777777" w:rsidTr="00EC6A81">
        <w:tc>
          <w:tcPr>
            <w:tcW w:w="5000" w:type="pct"/>
            <w:gridSpan w:val="4"/>
            <w:vAlign w:val="center"/>
          </w:tcPr>
          <w:p w14:paraId="01D9F8E4" w14:textId="0C08052F" w:rsidR="007F05D5" w:rsidRPr="00D311C2" w:rsidRDefault="007F05D5" w:rsidP="00EC6A81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 xml:space="preserve">DATOS </w:t>
            </w:r>
            <w:r w:rsidR="00863F79">
              <w:rPr>
                <w:b/>
                <w:bCs/>
                <w:sz w:val="20"/>
                <w:szCs w:val="16"/>
              </w:rPr>
              <w:t xml:space="preserve">DEL/DE LA </w:t>
            </w:r>
            <w:r>
              <w:rPr>
                <w:b/>
                <w:bCs/>
                <w:sz w:val="20"/>
                <w:szCs w:val="16"/>
              </w:rPr>
              <w:t>ESTUDIANTE Y TRABAJO FIN DE GRADO</w:t>
            </w:r>
          </w:p>
        </w:tc>
      </w:tr>
      <w:tr w:rsidR="007F05D5" w:rsidRPr="00D311C2" w14:paraId="325C3936" w14:textId="77777777" w:rsidTr="00EC6A81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59E70DA5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gridSpan w:val="2"/>
            <w:tcBorders>
              <w:bottom w:val="single" w:sz="4" w:space="0" w:color="auto"/>
            </w:tcBorders>
            <w:vAlign w:val="center"/>
          </w:tcPr>
          <w:p w14:paraId="10035999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tcBorders>
              <w:bottom w:val="single" w:sz="4" w:space="0" w:color="auto"/>
            </w:tcBorders>
            <w:vAlign w:val="center"/>
          </w:tcPr>
          <w:p w14:paraId="6B90F036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7F05D5" w:rsidRPr="00D311C2" w14:paraId="654C6230" w14:textId="77777777" w:rsidTr="00EC6A81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B8E2F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A5214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B9B29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</w:tr>
      <w:tr w:rsidR="007F05D5" w:rsidRPr="00D311C2" w14:paraId="6B47D9D4" w14:textId="77777777" w:rsidTr="00EC6A81"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FE21C6" w14:textId="40531A63" w:rsidR="007F05D5" w:rsidRPr="00D311C2" w:rsidRDefault="0075074C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629056" w14:textId="32AA5D00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Titulación del</w:t>
            </w:r>
            <w:r w:rsidR="00B147C5">
              <w:rPr>
                <w:sz w:val="20"/>
              </w:rPr>
              <w:t>/de la</w:t>
            </w:r>
            <w:r w:rsidRPr="00D311C2">
              <w:rPr>
                <w:sz w:val="20"/>
              </w:rPr>
              <w:t xml:space="preserve"> estudiante</w:t>
            </w:r>
          </w:p>
        </w:tc>
      </w:tr>
      <w:tr w:rsidR="007F05D5" w:rsidRPr="00D311C2" w14:paraId="2D3C5A10" w14:textId="77777777" w:rsidTr="00EC6A81"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C88C3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664C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</w:tr>
    </w:tbl>
    <w:p w14:paraId="7F57D33A" w14:textId="2F233AA7" w:rsidR="007F05D5" w:rsidRDefault="007F05D5" w:rsidP="007F05D5">
      <w:pPr>
        <w:spacing w:line="360" w:lineRule="auto"/>
        <w:jc w:val="center"/>
      </w:pPr>
    </w:p>
    <w:p w14:paraId="758DDA01" w14:textId="63C866D5" w:rsidR="00290FD3" w:rsidRPr="008E5D21" w:rsidRDefault="004C5449" w:rsidP="004C5449">
      <w:pPr>
        <w:spacing w:line="360" w:lineRule="auto"/>
        <w:jc w:val="both"/>
        <w:rPr>
          <w:sz w:val="20"/>
        </w:rPr>
      </w:pPr>
      <w:r w:rsidRPr="008E5D21">
        <w:rPr>
          <w:sz w:val="20"/>
        </w:rPr>
        <w:t>El Trabajo Fin de Grado se</w:t>
      </w:r>
      <w:r w:rsidR="00290FD3" w:rsidRPr="008E5D21">
        <w:rPr>
          <w:sz w:val="20"/>
        </w:rPr>
        <w:t xml:space="preserve"> presentar</w:t>
      </w:r>
      <w:r w:rsidRPr="008E5D21">
        <w:rPr>
          <w:sz w:val="20"/>
        </w:rPr>
        <w:t>á</w:t>
      </w:r>
      <w:r w:rsidR="00290FD3" w:rsidRPr="008E5D21">
        <w:rPr>
          <w:sz w:val="20"/>
        </w:rPr>
        <w:t xml:space="preserve"> y defender</w:t>
      </w:r>
      <w:r w:rsidRPr="008E5D21">
        <w:rPr>
          <w:sz w:val="20"/>
        </w:rPr>
        <w:t>á</w:t>
      </w:r>
      <w:r w:rsidR="00290FD3" w:rsidRPr="008E5D21">
        <w:rPr>
          <w:sz w:val="20"/>
        </w:rPr>
        <w:t xml:space="preserve"> en (</w:t>
      </w:r>
      <w:r w:rsidR="00290FD3" w:rsidRPr="008E5D21">
        <w:rPr>
          <w:i/>
          <w:iCs/>
          <w:sz w:val="20"/>
        </w:rPr>
        <w:t>indicar idioma</w:t>
      </w:r>
      <w:r w:rsidR="00290FD3" w:rsidRPr="008E5D21">
        <w:rPr>
          <w:sz w:val="20"/>
        </w:rPr>
        <w:t>)</w:t>
      </w:r>
      <w:r w:rsidRPr="008E5D21">
        <w:rPr>
          <w:sz w:val="20"/>
        </w:rPr>
        <w:t xml:space="preserve"> </w:t>
      </w:r>
      <w:r w:rsidR="00290FD3" w:rsidRPr="008E5D21">
        <w:rPr>
          <w:sz w:val="20"/>
        </w:rPr>
        <w:t>___________</w:t>
      </w:r>
      <w:r w:rsidR="008E5D21">
        <w:rPr>
          <w:sz w:val="20"/>
        </w:rPr>
        <w:t>____________</w:t>
      </w:r>
      <w:r w:rsidR="00290FD3" w:rsidRPr="008E5D21">
        <w:rPr>
          <w:sz w:val="20"/>
        </w:rPr>
        <w:t>_____.</w:t>
      </w:r>
    </w:p>
    <w:p w14:paraId="5D15E638" w14:textId="77777777" w:rsidR="004C5449" w:rsidRPr="00D311C2" w:rsidRDefault="004C5449" w:rsidP="004C5449">
      <w:pPr>
        <w:spacing w:line="360" w:lineRule="auto"/>
        <w:jc w:val="both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83"/>
        <w:gridCol w:w="7421"/>
      </w:tblGrid>
      <w:tr w:rsidR="007F05D5" w:rsidRPr="00D311C2" w14:paraId="6A36A462" w14:textId="77777777" w:rsidTr="00EC6A81">
        <w:tc>
          <w:tcPr>
            <w:tcW w:w="849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4F59D8" w14:textId="017DB49D" w:rsidR="007F05D5" w:rsidRPr="00D311C2" w:rsidRDefault="007F05D5" w:rsidP="00EC6A81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</w:t>
            </w:r>
            <w:r w:rsidR="00272E5F">
              <w:rPr>
                <w:sz w:val="20"/>
                <w:szCs w:val="16"/>
              </w:rPr>
              <w:t xml:space="preserve"> </w:t>
            </w:r>
          </w:p>
        </w:tc>
      </w:tr>
      <w:tr w:rsidR="00272E5F" w:rsidRPr="00D311C2" w14:paraId="26A5393A" w14:textId="77777777" w:rsidTr="0032257F">
        <w:trPr>
          <w:trHeight w:val="567"/>
        </w:trPr>
        <w:tc>
          <w:tcPr>
            <w:tcW w:w="10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108814" w14:textId="051E5926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(en castellano)</w:t>
            </w:r>
          </w:p>
        </w:tc>
        <w:tc>
          <w:tcPr>
            <w:tcW w:w="7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4D398A" w14:textId="4F5A58E1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</w:p>
        </w:tc>
      </w:tr>
      <w:tr w:rsidR="00272E5F" w:rsidRPr="00D311C2" w14:paraId="49C9C60A" w14:textId="77777777" w:rsidTr="0032257F">
        <w:trPr>
          <w:trHeight w:val="567"/>
        </w:trPr>
        <w:tc>
          <w:tcPr>
            <w:tcW w:w="1073" w:type="dxa"/>
            <w:tcBorders>
              <w:top w:val="single" w:sz="4" w:space="0" w:color="auto"/>
            </w:tcBorders>
            <w:vAlign w:val="center"/>
          </w:tcPr>
          <w:p w14:paraId="2CE9418C" w14:textId="7FBB2DE4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(en inglés)</w:t>
            </w:r>
          </w:p>
        </w:tc>
        <w:tc>
          <w:tcPr>
            <w:tcW w:w="7421" w:type="dxa"/>
            <w:tcBorders>
              <w:top w:val="single" w:sz="4" w:space="0" w:color="auto"/>
            </w:tcBorders>
            <w:vAlign w:val="center"/>
          </w:tcPr>
          <w:p w14:paraId="4FBE121D" w14:textId="383D90D0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</w:p>
        </w:tc>
      </w:tr>
    </w:tbl>
    <w:p w14:paraId="0366F206" w14:textId="4A5D2D31" w:rsidR="007F05D5" w:rsidRDefault="007F05D5" w:rsidP="007F05D5">
      <w:pPr>
        <w:spacing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9B38C2" w:rsidRPr="00D234B1" w14:paraId="5C397411" w14:textId="77777777" w:rsidTr="0022534D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DDD4CC" w14:textId="7A351CF8" w:rsidR="009B38C2" w:rsidRPr="009E11DA" w:rsidRDefault="009B38C2" w:rsidP="00EC6A81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DESCRIPCIÓN DE</w:t>
            </w:r>
            <w:r w:rsidR="00FD0B13">
              <w:rPr>
                <w:b/>
                <w:bCs/>
                <w:sz w:val="20"/>
                <w:szCs w:val="16"/>
              </w:rPr>
              <w:t xml:space="preserve"> LA LÍNEA DE TRABAJO A DESARROLLAR (</w:t>
            </w:r>
            <w:proofErr w:type="spellStart"/>
            <w:r w:rsidR="00FD0B13">
              <w:rPr>
                <w:b/>
                <w:bCs/>
                <w:sz w:val="20"/>
                <w:szCs w:val="16"/>
              </w:rPr>
              <w:t>max</w:t>
            </w:r>
            <w:proofErr w:type="spellEnd"/>
            <w:r w:rsidR="00FD0B13">
              <w:rPr>
                <w:b/>
                <w:bCs/>
                <w:sz w:val="20"/>
                <w:szCs w:val="16"/>
              </w:rPr>
              <w:t>. 300 palabras)</w:t>
            </w:r>
          </w:p>
        </w:tc>
      </w:tr>
      <w:tr w:rsidR="009B38C2" w:rsidRPr="00D234B1" w14:paraId="1D0199A8" w14:textId="77777777" w:rsidTr="00F15CFB">
        <w:trPr>
          <w:trHeight w:val="6012"/>
        </w:trPr>
        <w:tc>
          <w:tcPr>
            <w:tcW w:w="8494" w:type="dxa"/>
            <w:tcBorders>
              <w:top w:val="single" w:sz="4" w:space="0" w:color="auto"/>
              <w:bottom w:val="single" w:sz="4" w:space="0" w:color="auto"/>
            </w:tcBorders>
          </w:tcPr>
          <w:p w14:paraId="2326A7D7" w14:textId="77777777" w:rsidR="009B38C2" w:rsidRPr="00D234B1" w:rsidRDefault="009B38C2" w:rsidP="00EC6A81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  <w:tr w:rsidR="00FD0B13" w:rsidRPr="00D234B1" w14:paraId="2799CE65" w14:textId="77777777" w:rsidTr="0022534D">
        <w:trPr>
          <w:trHeight w:val="397"/>
        </w:trPr>
        <w:tc>
          <w:tcPr>
            <w:tcW w:w="8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79A41C" w14:textId="77777777" w:rsidR="00FD0B13" w:rsidRPr="00D234B1" w:rsidRDefault="00FD0B13" w:rsidP="00FD0B13">
            <w:pPr>
              <w:rPr>
                <w:b/>
                <w:bCs/>
                <w:sz w:val="20"/>
                <w:szCs w:val="16"/>
              </w:rPr>
            </w:pPr>
          </w:p>
        </w:tc>
      </w:tr>
      <w:tr w:rsidR="00FD0B13" w:rsidRPr="00D234B1" w14:paraId="7DBB74F3" w14:textId="77777777" w:rsidTr="0022534D">
        <w:trPr>
          <w:trHeight w:val="397"/>
        </w:trPr>
        <w:tc>
          <w:tcPr>
            <w:tcW w:w="8494" w:type="dxa"/>
            <w:tcBorders>
              <w:top w:val="single" w:sz="4" w:space="0" w:color="auto"/>
            </w:tcBorders>
            <w:vAlign w:val="center"/>
          </w:tcPr>
          <w:p w14:paraId="6E1A304A" w14:textId="210A4EBB" w:rsidR="00FD0B13" w:rsidRPr="00D234B1" w:rsidRDefault="00FD0B13" w:rsidP="00FD0B13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Palabras clave</w:t>
            </w:r>
            <w:r w:rsidR="0022534D">
              <w:rPr>
                <w:b/>
                <w:bCs/>
                <w:sz w:val="20"/>
                <w:szCs w:val="16"/>
              </w:rPr>
              <w:t>:</w:t>
            </w:r>
          </w:p>
        </w:tc>
      </w:tr>
    </w:tbl>
    <w:p w14:paraId="42FD23EF" w14:textId="77777777" w:rsidR="00B80D47" w:rsidRDefault="00B80D47" w:rsidP="007F05D5">
      <w:pPr>
        <w:spacing w:line="360" w:lineRule="auto"/>
        <w:jc w:val="center"/>
      </w:pPr>
    </w:p>
    <w:p w14:paraId="186D3B26" w14:textId="0C501E18" w:rsidR="007F05D5" w:rsidRDefault="007F05D5" w:rsidP="007F05D5">
      <w:pPr>
        <w:spacing w:before="120" w:after="120" w:line="360" w:lineRule="auto"/>
        <w:jc w:val="center"/>
      </w:pPr>
      <w:r>
        <w:lastRenderedPageBreak/>
        <w:t xml:space="preserve">En ______________, _____ de _______________ </w:t>
      </w:r>
      <w:proofErr w:type="spellStart"/>
      <w:r>
        <w:t>de</w:t>
      </w:r>
      <w:proofErr w:type="spellEnd"/>
      <w:r>
        <w:t xml:space="preserve"> 20__</w:t>
      </w:r>
    </w:p>
    <w:p w14:paraId="789F33B1" w14:textId="77777777" w:rsidR="00E96BAD" w:rsidRDefault="00E96BAD" w:rsidP="007F05D5">
      <w:pPr>
        <w:spacing w:before="120" w:after="120" w:line="360" w:lineRule="auto"/>
        <w:jc w:val="center"/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7F05D5" w14:paraId="2D343D6A" w14:textId="77777777" w:rsidTr="00EC6A81">
        <w:tc>
          <w:tcPr>
            <w:tcW w:w="4247" w:type="dxa"/>
          </w:tcPr>
          <w:p w14:paraId="6882C1DB" w14:textId="14455079" w:rsidR="007F05D5" w:rsidRDefault="007F05D5" w:rsidP="00EC6A81">
            <w:r>
              <w:t>TUTOR</w:t>
            </w:r>
            <w:r w:rsidR="00BC3242">
              <w:t>/A</w:t>
            </w:r>
            <w:r>
              <w:t xml:space="preserve"> 1</w:t>
            </w:r>
          </w:p>
          <w:p w14:paraId="2DB98708" w14:textId="77777777" w:rsidR="00E96BAD" w:rsidRDefault="00E96BAD" w:rsidP="00EC6A81"/>
          <w:p w14:paraId="058C2382" w14:textId="6E2F7572" w:rsidR="00616374" w:rsidRDefault="00616374" w:rsidP="00EC6A81"/>
        </w:tc>
        <w:tc>
          <w:tcPr>
            <w:tcW w:w="4247" w:type="dxa"/>
          </w:tcPr>
          <w:p w14:paraId="6C3AF775" w14:textId="0C918CDB" w:rsidR="007F05D5" w:rsidRDefault="007F05D5" w:rsidP="00EC6A81">
            <w:r>
              <w:t>TUTOR</w:t>
            </w:r>
            <w:r w:rsidR="00BC3242">
              <w:t>/A</w:t>
            </w:r>
            <w:r>
              <w:t xml:space="preserve"> 2</w:t>
            </w:r>
          </w:p>
        </w:tc>
      </w:tr>
      <w:tr w:rsidR="007F05D5" w14:paraId="30830EFF" w14:textId="77777777" w:rsidTr="00EC6A81">
        <w:tc>
          <w:tcPr>
            <w:tcW w:w="4247" w:type="dxa"/>
          </w:tcPr>
          <w:p w14:paraId="4824D35D" w14:textId="77777777" w:rsidR="007F05D5" w:rsidRDefault="007F05D5" w:rsidP="00EC6A81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  <w:tc>
          <w:tcPr>
            <w:tcW w:w="4247" w:type="dxa"/>
          </w:tcPr>
          <w:p w14:paraId="47CD780B" w14:textId="77777777" w:rsidR="007F05D5" w:rsidRDefault="007F05D5" w:rsidP="00EC6A81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</w:tr>
    </w:tbl>
    <w:p w14:paraId="3D35788E" w14:textId="77777777" w:rsidR="00D03658" w:rsidRPr="00825569" w:rsidRDefault="00D03658" w:rsidP="00654ABC">
      <w:pPr>
        <w:spacing w:before="240" w:after="240" w:line="360" w:lineRule="auto"/>
        <w:rPr>
          <w:sz w:val="20"/>
          <w:szCs w:val="16"/>
        </w:rPr>
      </w:pPr>
    </w:p>
    <w:sectPr w:rsidR="00D03658" w:rsidRPr="00825569" w:rsidSect="00A37ED1">
      <w:headerReference w:type="default" r:id="rId11"/>
      <w:footerReference w:type="default" r:id="rId12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70943" w14:textId="77777777" w:rsidR="008D2B4B" w:rsidRDefault="008D2B4B">
      <w:r>
        <w:separator/>
      </w:r>
    </w:p>
  </w:endnote>
  <w:endnote w:type="continuationSeparator" w:id="0">
    <w:p w14:paraId="498419C6" w14:textId="77777777" w:rsidR="008D2B4B" w:rsidRDefault="008D2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5B95E" w14:textId="77777777" w:rsidR="008D2B4B" w:rsidRDefault="008D2B4B">
      <w:r>
        <w:separator/>
      </w:r>
    </w:p>
  </w:footnote>
  <w:footnote w:type="continuationSeparator" w:id="0">
    <w:p w14:paraId="4E39D9D8" w14:textId="77777777" w:rsidR="008D2B4B" w:rsidRDefault="008D2B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CE69" w14:textId="223BBD4F" w:rsidR="00496CFD" w:rsidRDefault="00496CFD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34087AF0" w14:textId="77777777" w:rsidR="00FF7857" w:rsidRDefault="00FF7857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</w:p>
  <w:p w14:paraId="68DA56C4" w14:textId="263B2C5E" w:rsidR="00FF7857" w:rsidRDefault="006A2813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noProof/>
      </w:rPr>
      <w:drawing>
        <wp:inline distT="0" distB="0" distL="0" distR="0" wp14:anchorId="234A1939" wp14:editId="06DC6D8F">
          <wp:extent cx="5400040" cy="591820"/>
          <wp:effectExtent l="0" t="0" r="0" b="0"/>
          <wp:docPr id="5813764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91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39F752" w14:textId="6D50FF04" w:rsidR="00EA76BE" w:rsidRPr="00FF7857" w:rsidRDefault="00EA76BE" w:rsidP="00496CFD">
    <w:pPr>
      <w:pStyle w:val="Encabezado"/>
      <w:ind w:left="567"/>
      <w:rPr>
        <w:b/>
        <w:bCs/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42727742">
    <w:abstractNumId w:val="0"/>
  </w:num>
  <w:num w:numId="2" w16cid:durableId="875510430">
    <w:abstractNumId w:val="9"/>
  </w:num>
  <w:num w:numId="3" w16cid:durableId="1755778178">
    <w:abstractNumId w:val="4"/>
  </w:num>
  <w:num w:numId="4" w16cid:durableId="1336541691">
    <w:abstractNumId w:val="3"/>
  </w:num>
  <w:num w:numId="5" w16cid:durableId="1551962648">
    <w:abstractNumId w:val="2"/>
  </w:num>
  <w:num w:numId="6" w16cid:durableId="1131093826">
    <w:abstractNumId w:val="1"/>
  </w:num>
  <w:num w:numId="7" w16cid:durableId="375862200">
    <w:abstractNumId w:val="10"/>
  </w:num>
  <w:num w:numId="8" w16cid:durableId="332100795">
    <w:abstractNumId w:val="8"/>
  </w:num>
  <w:num w:numId="9" w16cid:durableId="1611548584">
    <w:abstractNumId w:val="7"/>
  </w:num>
  <w:num w:numId="10" w16cid:durableId="1264537642">
    <w:abstractNumId w:val="6"/>
  </w:num>
  <w:num w:numId="11" w16cid:durableId="33123690">
    <w:abstractNumId w:val="5"/>
  </w:num>
  <w:num w:numId="12" w16cid:durableId="1093088455">
    <w:abstractNumId w:val="24"/>
  </w:num>
  <w:num w:numId="13" w16cid:durableId="1534922922">
    <w:abstractNumId w:val="19"/>
  </w:num>
  <w:num w:numId="14" w16cid:durableId="125987316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05076864">
    <w:abstractNumId w:val="22"/>
  </w:num>
  <w:num w:numId="16" w16cid:durableId="1455783096">
    <w:abstractNumId w:val="13"/>
  </w:num>
  <w:num w:numId="17" w16cid:durableId="2146773033">
    <w:abstractNumId w:val="18"/>
  </w:num>
  <w:num w:numId="18" w16cid:durableId="799767056">
    <w:abstractNumId w:val="15"/>
  </w:num>
  <w:num w:numId="19" w16cid:durableId="387649583">
    <w:abstractNumId w:val="20"/>
  </w:num>
  <w:num w:numId="20" w16cid:durableId="1999259291">
    <w:abstractNumId w:val="11"/>
  </w:num>
  <w:num w:numId="21" w16cid:durableId="970018901">
    <w:abstractNumId w:val="23"/>
  </w:num>
  <w:num w:numId="22" w16cid:durableId="425349851">
    <w:abstractNumId w:val="16"/>
  </w:num>
  <w:num w:numId="23" w16cid:durableId="609706479">
    <w:abstractNumId w:val="12"/>
  </w:num>
  <w:num w:numId="24" w16cid:durableId="558439523">
    <w:abstractNumId w:val="17"/>
  </w:num>
  <w:num w:numId="25" w16cid:durableId="162392696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kFAMqNcjk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461F6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17A3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2E5F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0FD3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257F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C5449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374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ABC"/>
    <w:rsid w:val="00654CEA"/>
    <w:rsid w:val="00655F1B"/>
    <w:rsid w:val="0065619C"/>
    <w:rsid w:val="00662B66"/>
    <w:rsid w:val="00662B6B"/>
    <w:rsid w:val="00666873"/>
    <w:rsid w:val="006778CC"/>
    <w:rsid w:val="00686545"/>
    <w:rsid w:val="00686B26"/>
    <w:rsid w:val="006A2813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4DD2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3F79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2B4B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E5D21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2508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147C5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3E06"/>
    <w:rsid w:val="00BB5EA2"/>
    <w:rsid w:val="00BC324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73FC"/>
    <w:rsid w:val="00E132DA"/>
    <w:rsid w:val="00E1753C"/>
    <w:rsid w:val="00E36C59"/>
    <w:rsid w:val="00E37927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96BAD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15CFB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0FF7857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18</cp:revision>
  <cp:lastPrinted>2021-09-20T07:27:00Z</cp:lastPrinted>
  <dcterms:created xsi:type="dcterms:W3CDTF">2021-09-20T07:29:00Z</dcterms:created>
  <dcterms:modified xsi:type="dcterms:W3CDTF">2023-09-21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